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98039DF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</w:t>
      </w:r>
      <w:r w:rsidR="004F2DD5">
        <w:rPr>
          <w:rFonts w:ascii="Arial Narrow" w:hAnsi="Arial Narrow"/>
          <w:b/>
          <w:sz w:val="28"/>
          <w:szCs w:val="28"/>
        </w:rPr>
        <w:t>SVO-RVO2-2024/000351-016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D8004A4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97F45" w:rsidRPr="00397F45">
        <w:rPr>
          <w:rFonts w:ascii="Arial Narrow" w:hAnsi="Arial Narrow" w:cs="Calibri"/>
          <w:b/>
          <w:sz w:val="22"/>
          <w:szCs w:val="22"/>
        </w:rPr>
        <w:t>Zariadenie na hodnotenie schopnosti stavebných výrobkov horieť postupujúcim tlením s príslušenstv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63E1702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E71F5D">
        <w:rPr>
          <w:rFonts w:ascii="Arial Narrow" w:hAnsi="Arial Narrow"/>
          <w:sz w:val="22"/>
          <w:szCs w:val="22"/>
        </w:rPr>
        <w:t xml:space="preserve">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297B59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Zariadenie na hodnotenie schopnosti stavebných výrobkov horieť postupujúcim tlením s príslušenstvom“</w:t>
      </w:r>
      <w:r w:rsidR="00397F45">
        <w:rPr>
          <w:rFonts w:ascii="Arial Narrow" w:hAnsi="Arial Narrow"/>
          <w:sz w:val="22"/>
          <w:szCs w:val="22"/>
        </w:rPr>
        <w:t>,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051239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4F2DD5">
        <w:rPr>
          <w:rFonts w:ascii="Arial Narrow" w:hAnsi="Arial Narrow" w:cs="Calibri"/>
          <w:sz w:val="22"/>
          <w:szCs w:val="22"/>
        </w:rPr>
        <w:t>30.11. 2024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C06C60C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4F2DD5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F2DD5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1</w:t>
      </w:r>
      <w:r w:rsidR="004F2DD5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 </w:t>
      </w:r>
      <w:r w:rsidR="004F2DD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2</w:t>
      </w:r>
      <w:bookmarkStart w:id="0" w:name="_GoBack"/>
      <w:bookmarkEnd w:id="0"/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7A3EB2" w14:textId="77777777" w:rsidR="00867CEC" w:rsidRDefault="00867CEC" w:rsidP="00983CE3">
      <w:r>
        <w:separator/>
      </w:r>
    </w:p>
  </w:endnote>
  <w:endnote w:type="continuationSeparator" w:id="0">
    <w:p w14:paraId="7760F042" w14:textId="77777777" w:rsidR="00867CEC" w:rsidRDefault="00867CEC" w:rsidP="00983CE3">
      <w:r>
        <w:continuationSeparator/>
      </w:r>
    </w:p>
  </w:endnote>
  <w:endnote w:type="continuationNotice" w:id="1">
    <w:p w14:paraId="31F0F842" w14:textId="77777777" w:rsidR="00867CEC" w:rsidRDefault="00867C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2C83FA6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F2DD5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15CD4" w14:textId="77777777" w:rsidR="00867CEC" w:rsidRDefault="00867CEC" w:rsidP="00983CE3">
      <w:r>
        <w:separator/>
      </w:r>
    </w:p>
  </w:footnote>
  <w:footnote w:type="continuationSeparator" w:id="0">
    <w:p w14:paraId="1E6ECBF5" w14:textId="77777777" w:rsidR="00867CEC" w:rsidRDefault="00867CEC" w:rsidP="00983CE3">
      <w:r>
        <w:continuationSeparator/>
      </w:r>
    </w:p>
  </w:footnote>
  <w:footnote w:type="continuationNotice" w:id="1">
    <w:p w14:paraId="7AF83F55" w14:textId="77777777" w:rsidR="00867CEC" w:rsidRDefault="00867C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2DD5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67CEC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DDAA468-5E48-4774-AAA2-0D3E698D0E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99380F-14F2-440B-AEAE-0E31699D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129</Words>
  <Characters>1783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8</cp:revision>
  <cp:lastPrinted>2022-02-22T11:27:00Z</cp:lastPrinted>
  <dcterms:created xsi:type="dcterms:W3CDTF">2023-10-17T13:32:00Z</dcterms:created>
  <dcterms:modified xsi:type="dcterms:W3CDTF">2024-07-2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